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Pr="00EF310C" w:rsidRDefault="009526BB">
      <w:pPr>
        <w:jc w:val="center"/>
        <w:rPr>
          <w:rFonts w:asciiTheme="minorHAnsi" w:eastAsia="Trebuchet MS" w:hAnsiTheme="minorHAnsi" w:cs="Trebuchet MS"/>
          <w:bCs/>
          <w:i/>
          <w:iCs/>
          <w:sz w:val="40"/>
          <w:szCs w:val="40"/>
        </w:rPr>
      </w:pPr>
      <w:r w:rsidRPr="00EF310C">
        <w:rPr>
          <w:rFonts w:asciiTheme="minorHAnsi" w:eastAsia="Trebuchet MS" w:hAnsiTheme="minorHAnsi" w:cs="Trebuchet MS"/>
          <w:bCs/>
          <w:i/>
          <w:iCs/>
          <w:sz w:val="40"/>
          <w:szCs w:val="40"/>
        </w:rPr>
        <w:t>Let's Get Started, Coder!!</w:t>
      </w:r>
    </w:p>
    <w:p w14:paraId="00000002" w14:textId="77777777" w:rsidR="00173A24" w:rsidRPr="00EF310C" w:rsidRDefault="009526BB">
      <w:pPr>
        <w:jc w:val="center"/>
        <w:rPr>
          <w:rFonts w:asciiTheme="minorHAnsi" w:eastAsia="Trebuchet MS" w:hAnsiTheme="minorHAnsi" w:cs="Trebuchet MS"/>
          <w:bCs/>
          <w:i/>
          <w:iCs/>
          <w:sz w:val="40"/>
          <w:szCs w:val="40"/>
        </w:rPr>
      </w:pPr>
      <w:r w:rsidRPr="00EF310C">
        <w:rPr>
          <w:rFonts w:asciiTheme="minorHAnsi" w:eastAsia="Trebuchet MS" w:hAnsiTheme="minorHAnsi" w:cs="Trebuchet MS"/>
          <w:bCs/>
          <w:i/>
          <w:iCs/>
          <w:sz w:val="40"/>
          <w:szCs w:val="40"/>
        </w:rPr>
        <w:t>Fill the following Document</w:t>
      </w:r>
    </w:p>
    <w:p w14:paraId="00000003" w14:textId="5EA00053" w:rsidR="00173A24" w:rsidRPr="00EF310C" w:rsidRDefault="009526BB">
      <w:pPr>
        <w:spacing w:line="240" w:lineRule="auto"/>
        <w:rPr>
          <w:rFonts w:asciiTheme="minorHAnsi" w:eastAsia="Muli" w:hAnsiTheme="minorHAnsi" w:cs="Muli"/>
          <w:bCs/>
          <w:i/>
          <w:iCs/>
          <w:color w:val="FF6400"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color w:val="FF6400"/>
          <w:sz w:val="40"/>
          <w:szCs w:val="40"/>
        </w:rPr>
        <w:t>____________________________________________________________</w:t>
      </w:r>
    </w:p>
    <w:p w14:paraId="00000004" w14:textId="77777777" w:rsidR="00173A24" w:rsidRPr="00EF310C" w:rsidRDefault="00173A24">
      <w:pPr>
        <w:spacing w:line="240" w:lineRule="auto"/>
        <w:rPr>
          <w:rFonts w:asciiTheme="minorHAnsi" w:eastAsia="Muli" w:hAnsiTheme="minorHAnsi" w:cs="Muli"/>
          <w:bCs/>
          <w:i/>
          <w:iCs/>
          <w:color w:val="FF6400"/>
          <w:sz w:val="40"/>
          <w:szCs w:val="40"/>
        </w:rPr>
      </w:pPr>
    </w:p>
    <w:p w14:paraId="00000006" w14:textId="17D2E214" w:rsidR="00173A24" w:rsidRPr="00EF310C" w:rsidRDefault="009526BB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>1. Which one of the following is an Imperative Language?</w:t>
      </w:r>
    </w:p>
    <w:p w14:paraId="00000007" w14:textId="77777777" w:rsidR="00173A24" w:rsidRPr="00EF310C" w:rsidRDefault="009526BB">
      <w:pPr>
        <w:numPr>
          <w:ilvl w:val="0"/>
          <w:numId w:val="2"/>
        </w:num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>HTML</w:t>
      </w:r>
    </w:p>
    <w:p w14:paraId="00000008" w14:textId="77777777" w:rsidR="00173A24" w:rsidRPr="00EF310C" w:rsidRDefault="009526BB">
      <w:pPr>
        <w:numPr>
          <w:ilvl w:val="0"/>
          <w:numId w:val="2"/>
        </w:num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>CSS</w:t>
      </w:r>
    </w:p>
    <w:p w14:paraId="00000009" w14:textId="77777777" w:rsidR="00173A24" w:rsidRPr="00EF310C" w:rsidRDefault="009526BB">
      <w:pPr>
        <w:numPr>
          <w:ilvl w:val="0"/>
          <w:numId w:val="2"/>
        </w:num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>Java Script</w:t>
      </w:r>
    </w:p>
    <w:p w14:paraId="0000000B" w14:textId="77777777" w:rsidR="00173A24" w:rsidRPr="00EF310C" w:rsidRDefault="009526BB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 xml:space="preserve">Answer: </w:t>
      </w: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ab/>
      </w:r>
    </w:p>
    <w:p w14:paraId="0000000C" w14:textId="3E672B58" w:rsidR="00173A24" w:rsidRPr="00EF310C" w:rsidRDefault="000D3004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>Java Script</w:t>
      </w:r>
    </w:p>
    <w:p w14:paraId="0000000D" w14:textId="77777777" w:rsidR="00173A24" w:rsidRPr="00EF310C" w:rsidRDefault="00173A24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</w:p>
    <w:p w14:paraId="0000000F" w14:textId="183A84F2" w:rsidR="00173A24" w:rsidRPr="00EF310C" w:rsidRDefault="009526BB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>2. Which one of the following is a Declarative Language?</w:t>
      </w:r>
    </w:p>
    <w:p w14:paraId="00000010" w14:textId="77777777" w:rsidR="00173A24" w:rsidRPr="00EF310C" w:rsidRDefault="009526BB">
      <w:pPr>
        <w:numPr>
          <w:ilvl w:val="0"/>
          <w:numId w:val="1"/>
        </w:num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>HTML</w:t>
      </w:r>
    </w:p>
    <w:p w14:paraId="00000011" w14:textId="77777777" w:rsidR="00173A24" w:rsidRPr="00EF310C" w:rsidRDefault="009526BB">
      <w:pPr>
        <w:numPr>
          <w:ilvl w:val="0"/>
          <w:numId w:val="1"/>
        </w:num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>CSS</w:t>
      </w:r>
    </w:p>
    <w:p w14:paraId="00000013" w14:textId="555D946A" w:rsidR="00173A24" w:rsidRPr="00EF310C" w:rsidRDefault="009526BB" w:rsidP="00EF310C">
      <w:pPr>
        <w:numPr>
          <w:ilvl w:val="0"/>
          <w:numId w:val="1"/>
        </w:num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>Java Script</w:t>
      </w:r>
    </w:p>
    <w:p w14:paraId="00000014" w14:textId="77777777" w:rsidR="00173A24" w:rsidRPr="00EF310C" w:rsidRDefault="009526BB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 xml:space="preserve">Answer: </w:t>
      </w:r>
    </w:p>
    <w:p w14:paraId="00000015" w14:textId="7126F3BF" w:rsidR="00173A24" w:rsidRPr="00EF310C" w:rsidRDefault="000D3004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>HTML</w:t>
      </w:r>
    </w:p>
    <w:p w14:paraId="00000016" w14:textId="77777777" w:rsidR="00173A24" w:rsidRPr="00EF310C" w:rsidRDefault="00173A24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</w:p>
    <w:p w14:paraId="00000017" w14:textId="7096AE62" w:rsidR="00173A24" w:rsidRPr="00EF310C" w:rsidRDefault="009526BB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>3. Name two uses of a DIV tag?</w:t>
      </w:r>
    </w:p>
    <w:p w14:paraId="00000019" w14:textId="77777777" w:rsidR="00173A24" w:rsidRPr="00EF310C" w:rsidRDefault="009526BB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>Answer:</w:t>
      </w:r>
    </w:p>
    <w:p w14:paraId="0000001B" w14:textId="7FF74237" w:rsidR="00173A24" w:rsidRPr="00EF310C" w:rsidRDefault="000D3004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>It is used in html to divide the contents.</w:t>
      </w:r>
    </w:p>
    <w:p w14:paraId="00000020" w14:textId="167743F6" w:rsidR="00173A24" w:rsidRPr="00EF310C" w:rsidRDefault="000D3004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>Its helps in styling of web pages.</w:t>
      </w:r>
    </w:p>
    <w:p w14:paraId="00000021" w14:textId="77777777" w:rsidR="00173A24" w:rsidRPr="00EF310C" w:rsidRDefault="00173A24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</w:p>
    <w:p w14:paraId="00000022" w14:textId="77777777" w:rsidR="00173A24" w:rsidRPr="00EF310C" w:rsidRDefault="009526BB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>4. What is the difference between relative positioning and absolute positioning in HTML?</w:t>
      </w:r>
    </w:p>
    <w:p w14:paraId="00000024" w14:textId="087A83E8" w:rsidR="00173A24" w:rsidRPr="00EF310C" w:rsidRDefault="009526BB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 xml:space="preserve">Answer: </w:t>
      </w:r>
      <w:r w:rsidR="000D3004"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 xml:space="preserve"> </w:t>
      </w:r>
    </w:p>
    <w:p w14:paraId="5F230C5C" w14:textId="2ABE81E3" w:rsidR="000D3004" w:rsidRPr="00EF310C" w:rsidRDefault="000D3004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 xml:space="preserve">Absolute is the total positioning </w:t>
      </w:r>
      <w:r w:rsidR="00EF310C"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>and is independent</w:t>
      </w:r>
    </w:p>
    <w:p w14:paraId="22427A0D" w14:textId="6AA50CDB" w:rsidR="000D3004" w:rsidRPr="00EF310C" w:rsidRDefault="000D3004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lastRenderedPageBreak/>
        <w:t>While,</w:t>
      </w:r>
    </w:p>
    <w:p w14:paraId="58EB2E22" w14:textId="6A7DAD68" w:rsidR="000D3004" w:rsidRPr="00EF310C" w:rsidRDefault="000D3004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 xml:space="preserve">Relative positioning </w:t>
      </w:r>
      <w:r w:rsidR="00EF310C"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>is dependent on absolute.</w:t>
      </w:r>
    </w:p>
    <w:p w14:paraId="00000028" w14:textId="77777777" w:rsidR="00173A24" w:rsidRPr="00EF310C" w:rsidRDefault="00173A24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</w:p>
    <w:p w14:paraId="00000029" w14:textId="4BA0BD9B" w:rsidR="00173A24" w:rsidRPr="00EF310C" w:rsidRDefault="009526BB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>5. What is the use of opacity in CSS?</w:t>
      </w:r>
    </w:p>
    <w:p w14:paraId="0000002B" w14:textId="77777777" w:rsidR="00173A24" w:rsidRPr="00EF310C" w:rsidRDefault="009526BB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 xml:space="preserve">Answer: </w:t>
      </w:r>
    </w:p>
    <w:p w14:paraId="0000002D" w14:textId="63DACD91" w:rsidR="00173A24" w:rsidRPr="00EF310C" w:rsidRDefault="00EF310C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 xml:space="preserve">Opacity is used to </w:t>
      </w:r>
      <w:r w:rsidRPr="00EF310C">
        <w:rPr>
          <w:rFonts w:asciiTheme="minorHAnsi" w:hAnsiTheme="minorHAnsi"/>
          <w:bCs/>
          <w:i/>
          <w:iCs/>
          <w:sz w:val="40"/>
          <w:szCs w:val="40"/>
          <w:shd w:val="clear" w:color="auto" w:fill="FFFFFF"/>
        </w:rPr>
        <w:t>allows us to change the transparency of element</w:t>
      </w:r>
      <w:r w:rsidRPr="00EF310C">
        <w:rPr>
          <w:rFonts w:asciiTheme="minorHAnsi" w:hAnsiTheme="minorHAnsi"/>
          <w:bCs/>
          <w:i/>
          <w:iCs/>
          <w:sz w:val="40"/>
          <w:szCs w:val="40"/>
          <w:shd w:val="clear" w:color="auto" w:fill="FFFFFF"/>
        </w:rPr>
        <w:t xml:space="preserve"> when we hover on it.</w:t>
      </w:r>
    </w:p>
    <w:p w14:paraId="09676525" w14:textId="77777777" w:rsidR="00EF310C" w:rsidRDefault="00EF310C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</w:p>
    <w:p w14:paraId="00000031" w14:textId="3A527BE2" w:rsidR="00173A24" w:rsidRPr="00EF310C" w:rsidRDefault="009526BB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>6. Which is the programming language used in the React Native Framework?</w:t>
      </w:r>
    </w:p>
    <w:p w14:paraId="00000033" w14:textId="77777777" w:rsidR="00173A24" w:rsidRPr="00EF310C" w:rsidRDefault="009526BB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 xml:space="preserve">Answer: </w:t>
      </w:r>
    </w:p>
    <w:p w14:paraId="00000035" w14:textId="7B906B48" w:rsidR="00173A24" w:rsidRPr="00EF310C" w:rsidRDefault="00EF310C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>
        <w:rPr>
          <w:rFonts w:asciiTheme="minorHAnsi" w:eastAsia="Muli" w:hAnsiTheme="minorHAnsi" w:cs="Muli"/>
          <w:bCs/>
          <w:i/>
          <w:iCs/>
          <w:sz w:val="40"/>
          <w:szCs w:val="40"/>
        </w:rPr>
        <w:t>HTML</w:t>
      </w:r>
    </w:p>
    <w:p w14:paraId="00000036" w14:textId="77777777" w:rsidR="00173A24" w:rsidRPr="00EF310C" w:rsidRDefault="00173A24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</w:p>
    <w:p w14:paraId="00000038" w14:textId="3340FAFC" w:rsidR="00173A24" w:rsidRPr="00EF310C" w:rsidRDefault="009526BB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>7. Which online editor are we using for creating our apps in React Native Framework?</w:t>
      </w:r>
    </w:p>
    <w:p w14:paraId="0000003B" w14:textId="077F21D1" w:rsidR="00173A24" w:rsidRPr="00EF310C" w:rsidRDefault="009526BB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 xml:space="preserve">Answer: </w:t>
      </w:r>
    </w:p>
    <w:p w14:paraId="0000003C" w14:textId="4DFD3FA3" w:rsidR="00173A24" w:rsidRPr="00EF310C" w:rsidRDefault="00EF310C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>
        <w:rPr>
          <w:rFonts w:asciiTheme="minorHAnsi" w:eastAsia="Muli" w:hAnsiTheme="minorHAnsi" w:cs="Muli"/>
          <w:bCs/>
          <w:i/>
          <w:iCs/>
          <w:sz w:val="40"/>
          <w:szCs w:val="40"/>
        </w:rPr>
        <w:t>Expo.</w:t>
      </w:r>
    </w:p>
    <w:p w14:paraId="0000003D" w14:textId="77777777" w:rsidR="00173A24" w:rsidRPr="00EF310C" w:rsidRDefault="00173A24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</w:p>
    <w:p w14:paraId="0000003E" w14:textId="77777777" w:rsidR="00173A24" w:rsidRPr="00EF310C" w:rsidRDefault="00173A24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</w:p>
    <w:p w14:paraId="0000003F" w14:textId="089A1E6F" w:rsidR="00173A24" w:rsidRPr="00EF310C" w:rsidRDefault="009526BB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>8. Write the steps to test your first designed app in the online editor on mobile.</w:t>
      </w:r>
    </w:p>
    <w:p w14:paraId="00000040" w14:textId="77777777" w:rsidR="00173A24" w:rsidRPr="00EF310C" w:rsidRDefault="00173A24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</w:p>
    <w:p w14:paraId="00000041" w14:textId="77777777" w:rsidR="00173A24" w:rsidRPr="00EF310C" w:rsidRDefault="009526BB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>Answer:</w:t>
      </w:r>
    </w:p>
    <w:p w14:paraId="00000042" w14:textId="77777777" w:rsidR="00173A24" w:rsidRPr="00EF310C" w:rsidRDefault="00173A24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</w:p>
    <w:p w14:paraId="00000043" w14:textId="77777777" w:rsidR="00173A24" w:rsidRPr="00EF310C" w:rsidRDefault="00173A24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</w:p>
    <w:p w14:paraId="00000044" w14:textId="77777777" w:rsidR="00173A24" w:rsidRPr="00EF310C" w:rsidRDefault="00173A24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</w:p>
    <w:p w14:paraId="00000045" w14:textId="77777777" w:rsidR="00173A24" w:rsidRPr="00EF310C" w:rsidRDefault="00173A24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</w:p>
    <w:p w14:paraId="00000046" w14:textId="77777777" w:rsidR="00173A24" w:rsidRPr="00EF310C" w:rsidRDefault="00173A24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</w:p>
    <w:p w14:paraId="00000047" w14:textId="77777777" w:rsidR="00173A24" w:rsidRPr="00EF310C" w:rsidRDefault="00173A24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</w:p>
    <w:p w14:paraId="00000048" w14:textId="77777777" w:rsidR="00173A24" w:rsidRPr="00EF310C" w:rsidRDefault="00173A24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</w:p>
    <w:p w14:paraId="0000004A" w14:textId="3C24FE73" w:rsidR="00173A24" w:rsidRPr="00EF310C" w:rsidRDefault="009526BB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>9. What is the use of the render function in React Native Framework?</w:t>
      </w:r>
    </w:p>
    <w:p w14:paraId="0000004C" w14:textId="724263DB" w:rsidR="00173A24" w:rsidRPr="00EF310C" w:rsidRDefault="009526BB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 xml:space="preserve">Answer: </w:t>
      </w:r>
    </w:p>
    <w:p w14:paraId="0000004D" w14:textId="59B2D1BC" w:rsidR="00173A24" w:rsidRPr="00EF310C" w:rsidRDefault="00EF310C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>
        <w:rPr>
          <w:rFonts w:asciiTheme="minorHAnsi" w:eastAsia="Muli" w:hAnsiTheme="minorHAnsi" w:cs="Muli"/>
          <w:bCs/>
          <w:i/>
          <w:iCs/>
          <w:sz w:val="40"/>
          <w:szCs w:val="40"/>
        </w:rPr>
        <w:t>To show the output or progress in the program on the output screen.</w:t>
      </w:r>
    </w:p>
    <w:p w14:paraId="00000051" w14:textId="77777777" w:rsidR="00173A24" w:rsidRPr="00EF310C" w:rsidRDefault="00173A24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</w:p>
    <w:p w14:paraId="00000053" w14:textId="77FDBFD7" w:rsidR="00173A24" w:rsidRPr="00EF310C" w:rsidRDefault="009526BB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>10. What is the use of the return function in the React Native Framework?</w:t>
      </w:r>
    </w:p>
    <w:p w14:paraId="00000054" w14:textId="77777777" w:rsidR="00173A24" w:rsidRPr="00EF310C" w:rsidRDefault="009526BB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>Answer:</w:t>
      </w:r>
    </w:p>
    <w:p w14:paraId="00000059" w14:textId="4E192743" w:rsidR="00173A24" w:rsidRPr="00EF310C" w:rsidRDefault="00EF310C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>
        <w:rPr>
          <w:rFonts w:asciiTheme="minorHAnsi" w:eastAsia="Muli" w:hAnsiTheme="minorHAnsi" w:cs="Muli"/>
          <w:bCs/>
          <w:i/>
          <w:iCs/>
          <w:sz w:val="40"/>
          <w:szCs w:val="40"/>
        </w:rPr>
        <w:t>It allow</w:t>
      </w:r>
      <w:r w:rsidR="00B754DF">
        <w:rPr>
          <w:rFonts w:asciiTheme="minorHAnsi" w:eastAsia="Muli" w:hAnsiTheme="minorHAnsi" w:cs="Muli"/>
          <w:bCs/>
          <w:i/>
          <w:iCs/>
          <w:sz w:val="40"/>
          <w:szCs w:val="40"/>
        </w:rPr>
        <w:t>s</w:t>
      </w:r>
      <w:r>
        <w:rPr>
          <w:rFonts w:asciiTheme="minorHAnsi" w:eastAsia="Muli" w:hAnsiTheme="minorHAnsi" w:cs="Muli"/>
          <w:bCs/>
          <w:i/>
          <w:iCs/>
          <w:sz w:val="40"/>
          <w:szCs w:val="40"/>
        </w:rPr>
        <w:t xml:space="preserve"> us to only put one tag inside it</w:t>
      </w:r>
      <w:r w:rsidR="00B754DF">
        <w:rPr>
          <w:rFonts w:asciiTheme="minorHAnsi" w:eastAsia="Muli" w:hAnsiTheme="minorHAnsi" w:cs="Muli"/>
          <w:bCs/>
          <w:i/>
          <w:iCs/>
          <w:sz w:val="40"/>
          <w:szCs w:val="40"/>
        </w:rPr>
        <w:t>.</w:t>
      </w:r>
    </w:p>
    <w:p w14:paraId="0000005A" w14:textId="77777777" w:rsidR="00173A24" w:rsidRPr="00EF310C" w:rsidRDefault="00173A24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</w:p>
    <w:p w14:paraId="0000005B" w14:textId="3D229BEB" w:rsidR="00173A24" w:rsidRPr="00EF310C" w:rsidRDefault="009526BB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>11. What are the various components in your first app that you designed?</w:t>
      </w:r>
    </w:p>
    <w:p w14:paraId="0000005D" w14:textId="77777777" w:rsidR="00173A24" w:rsidRPr="00EF310C" w:rsidRDefault="009526BB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 w:rsidRPr="00EF310C">
        <w:rPr>
          <w:rFonts w:asciiTheme="minorHAnsi" w:eastAsia="Muli" w:hAnsiTheme="minorHAnsi" w:cs="Muli"/>
          <w:bCs/>
          <w:i/>
          <w:iCs/>
          <w:sz w:val="40"/>
          <w:szCs w:val="40"/>
        </w:rPr>
        <w:t xml:space="preserve">Answer: </w:t>
      </w:r>
    </w:p>
    <w:p w14:paraId="0000005E" w14:textId="5A66BE2D" w:rsidR="00173A24" w:rsidRPr="00EF310C" w:rsidRDefault="00B754DF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  <w:r>
        <w:rPr>
          <w:rFonts w:asciiTheme="minorHAnsi" w:eastAsia="Muli" w:hAnsiTheme="minorHAnsi" w:cs="Muli"/>
          <w:bCs/>
          <w:i/>
          <w:iCs/>
          <w:sz w:val="40"/>
          <w:szCs w:val="40"/>
        </w:rPr>
        <w:t>View, Text and Style</w:t>
      </w:r>
    </w:p>
    <w:p w14:paraId="0000005F" w14:textId="77777777" w:rsidR="00173A24" w:rsidRPr="00EF310C" w:rsidRDefault="00173A24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</w:p>
    <w:p w14:paraId="00000060" w14:textId="77777777" w:rsidR="00173A24" w:rsidRPr="00EF310C" w:rsidRDefault="00173A24">
      <w:pPr>
        <w:spacing w:line="240" w:lineRule="auto"/>
        <w:rPr>
          <w:rFonts w:asciiTheme="minorHAnsi" w:eastAsia="Muli" w:hAnsiTheme="minorHAnsi" w:cs="Muli"/>
          <w:bCs/>
          <w:i/>
          <w:iCs/>
          <w:sz w:val="40"/>
          <w:szCs w:val="40"/>
        </w:rPr>
      </w:pPr>
    </w:p>
    <w:sectPr w:rsidR="00173A24" w:rsidRPr="00EF310C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D3004"/>
    <w:rsid w:val="00173A24"/>
    <w:rsid w:val="009526BB"/>
    <w:rsid w:val="00B754DF"/>
    <w:rsid w:val="00EF3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14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kash Verma</cp:lastModifiedBy>
  <cp:revision>4</cp:revision>
  <dcterms:created xsi:type="dcterms:W3CDTF">2021-01-06T05:46:00Z</dcterms:created>
  <dcterms:modified xsi:type="dcterms:W3CDTF">2021-11-17T10:36:00Z</dcterms:modified>
</cp:coreProperties>
</file>